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6D743124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">
                <v:textbox>
                  <w:txbxContent>
                    <w:p w14:paraId="44FCA3D1" w14:textId="6D743124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F00D45" w:rsidRPr="000A0A34" w:rsidRDefault="004F2E6B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F00D45" w:rsidRPr="000A0A34" w:rsidRDefault="004F2E6B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13E6348" w:rsidR="00987866" w:rsidRPr="008F7EC9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13E6348" w:rsidR="00987866" w:rsidRPr="008F7EC9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1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0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65168936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1966C8C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1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7D8D9642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Agus Muhamad Hatta, S.T, M.Si, Ph.D</w:t>
            </w:r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AD0F9A1" w:rsidR="00BA314E" w:rsidRPr="00BA314E" w:rsidRDefault="00BA314E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197809022003121002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65168937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168938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7067B9AC" w14:textId="786E87C5" w:rsidR="0081224E" w:rsidRPr="0081224E" w:rsidRDefault="00CC2415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65168936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EMBAR PENGES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6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64AE967" w14:textId="6A84C697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Ringkas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2E9003E" w14:textId="4229627B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I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i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FBB0C9D" w14:textId="4B5FCF59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3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Tabe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3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i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5DF9E75" w14:textId="333C1706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Gambar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ECEA38E" w14:textId="0A8991A4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Lampi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v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8654924" w14:textId="00E4A988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 PENDAHULU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0B3B9A8" w14:textId="5CFF0F74" w:rsidR="0081224E" w:rsidRPr="0081224E" w:rsidRDefault="00294E01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3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1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Latar Belakang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3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9E611C4" w14:textId="3ED6E711" w:rsidR="0081224E" w:rsidRPr="0081224E" w:rsidRDefault="00294E01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4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rumusan Konsep dan Strategi Kegiat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4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5A44345D" w14:textId="6626998D" w:rsidR="0081224E" w:rsidRPr="0081224E" w:rsidRDefault="00294E01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5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1.3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ujuan, Manfaat, dan Dampak Kegiatan yang Diharapk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5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599C6EB" w14:textId="148389D1" w:rsidR="0081224E" w:rsidRPr="0081224E" w:rsidRDefault="00294E01">
          <w:pPr>
            <w:pStyle w:val="TOC2"/>
            <w:tabs>
              <w:tab w:val="left" w:pos="880"/>
              <w:tab w:val="right" w:leader="dot" w:pos="9468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65168946" w:history="1"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4.</w:t>
            </w:r>
            <w:r w:rsidR="0081224E" w:rsidRPr="0081224E">
              <w:rPr>
                <w:rFonts w:ascii="Times New Roman" w:eastAsiaTheme="minorEastAsia" w:hAnsi="Times New Roman" w:cs="Times New Roman"/>
                <w:noProof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  <w:lang w:val="id-ID"/>
              </w:rPr>
              <w:t>Target Luaran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6 \h </w:instrTex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t>2</w:t>
            </w:r>
            <w:r w:rsidR="0081224E" w:rsidRPr="0081224E">
              <w:rPr>
                <w:rFonts w:ascii="Times New Roman" w:hAnsi="Times New Roman"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7770C92F" w14:textId="584F3CA5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7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SOLUSI PERMASALAH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7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3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CE30989" w14:textId="264F23F8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8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 METODE KEGIAT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8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4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CF1912D" w14:textId="06DABCFF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49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II LUARAN DAN TARGET CAPAI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49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5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A5B6556" w14:textId="71247165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0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IV ANGGARAN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0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6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F4B3CA0" w14:textId="62A10001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1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BAB V JADWAL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1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7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3461C2A8" w14:textId="570251F2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2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DAFTAR PUSTAK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2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8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5757CAD" w14:textId="67B22515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3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1.  SURAT PERNYATAAN KESEDIAAN KERJASAMA DARI MITRA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3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9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73CC3ED" w14:textId="4F6F6929" w:rsidR="0081224E" w:rsidRPr="0081224E" w:rsidRDefault="00294E01">
          <w:pPr>
            <w:pStyle w:val="TOC1"/>
            <w:rPr>
              <w:rFonts w:eastAsiaTheme="minorEastAsia" w:cs="Times New Roman"/>
              <w:noProof/>
              <w:color w:val="auto"/>
              <w:sz w:val="24"/>
              <w:szCs w:val="24"/>
            </w:rPr>
          </w:pPr>
          <w:hyperlink w:anchor="_Toc65168954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2. GAMBARAN IPTEK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4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0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61353516" w14:textId="724C0A57" w:rsidR="0081224E" w:rsidRDefault="00294E0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168955" w:history="1">
            <w:r w:rsidR="0081224E" w:rsidRPr="0081224E">
              <w:rPr>
                <w:rStyle w:val="Hyperlink"/>
                <w:rFonts w:cs="Times New Roman"/>
                <w:noProof/>
                <w:color w:val="auto"/>
                <w:sz w:val="24"/>
                <w:szCs w:val="24"/>
              </w:rPr>
              <w:t>LAMPIRAN 3. PETA LOKASI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ab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instrText xml:space="preserve"> PAGEREF _Toc65168955 \h </w:instrTex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t>11</w:t>
            </w:r>
            <w:r w:rsidR="0081224E" w:rsidRPr="0081224E">
              <w:rPr>
                <w:rFonts w:cs="Times New Roma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18C511E" w14:textId="51426C9A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168939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168940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168941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168942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65168943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59BD8B78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1" w:anchor="1586838222315-64b31c8b-b7cd" w:history="1">
        <w:r w:rsidR="007E64ED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Tema Ungulan Pusat Kajian 2021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4CFED90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65168944"/>
      <w:r>
        <w:t>Perumusan Konsep dan Strategi Kegiatan</w:t>
      </w:r>
      <w:bookmarkEnd w:id="10"/>
    </w:p>
    <w:p w14:paraId="07EDEEA1" w14:textId="2C0E8B55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65168945"/>
      <w:r w:rsidRPr="00CF4E05">
        <w:rPr>
          <w:lang w:val="id-ID"/>
        </w:rPr>
        <w:t>Tujuan, Manfaat, dan Dampak Kegiatan yang Diharapkan</w:t>
      </w:r>
      <w:bookmarkEnd w:id="11"/>
    </w:p>
    <w:p w14:paraId="45FB8CFF" w14:textId="77777777" w:rsidR="005814DE" w:rsidRPr="00987866" w:rsidRDefault="005814D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65168946"/>
      <w:bookmarkEnd w:id="9"/>
      <w:r w:rsidRPr="00CF4E05">
        <w:rPr>
          <w:lang w:val="id-ID"/>
        </w:rPr>
        <w:t>Target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65168947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2950455C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2" w:anchor="1586838222315-64b31c8b-b7cd" w:history="1">
        <w:r w:rsidR="00DB2F24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65168948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292B0655" w:rsidR="0089260F" w:rsidRDefault="0089260F" w:rsidP="0089260F">
      <w:pPr>
        <w:pStyle w:val="Heading1"/>
      </w:pPr>
      <w:bookmarkStart w:id="15" w:name="_Toc65168949"/>
      <w:r>
        <w:lastRenderedPageBreak/>
        <w:t>BAB III LUARAN</w:t>
      </w:r>
      <w:r w:rsidR="006215E0">
        <w:t xml:space="preserve"> DAN TARGET CAPAIAN</w:t>
      </w:r>
      <w:bookmarkEnd w:id="15"/>
    </w:p>
    <w:p w14:paraId="409C8CA7" w14:textId="4D6E3572" w:rsidR="0089260F" w:rsidRPr="000D3F0D" w:rsidRDefault="000D3F0D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D3F0D">
        <w:rPr>
          <w:rFonts w:ascii="Times New Roman" w:eastAsia="Times New Roman" w:hAnsi="Times New Roman" w:cs="Times New Roman"/>
          <w:color w:val="auto"/>
          <w:sz w:val="24"/>
          <w:szCs w:val="24"/>
        </w:rPr>
        <w:t>Pada bagian ini, pengusul wajib menjelaskan luaran wajib yang dijanjikan secara rinci dan jelas</w:t>
      </w:r>
      <w:r w:rsidR="001B7269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2F712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uaran wajib harus sesuai dengan </w:t>
      </w:r>
      <w:hyperlink r:id="rId13" w:anchor="1586838222315-64b31c8b-b7cd" w:history="1">
        <w:r w:rsidR="002F712F" w:rsidRPr="00F8484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duan Abmas 2021</w:t>
        </w:r>
      </w:hyperlink>
    </w:p>
    <w:p w14:paraId="2041539C" w14:textId="77777777" w:rsidR="000D3F0D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89F9F80" w14:textId="6BDA57A3" w:rsidR="0089260F" w:rsidRDefault="0089260F" w:rsidP="0089260F">
      <w:pPr>
        <w:pStyle w:val="Heading1"/>
      </w:pPr>
      <w:bookmarkStart w:id="16" w:name="_Toc65168950"/>
      <w:r>
        <w:lastRenderedPageBreak/>
        <w:t xml:space="preserve">BAB IV </w:t>
      </w:r>
      <w:r w:rsidR="005A007E">
        <w:t>ANGGARAN</w:t>
      </w:r>
      <w:bookmarkEnd w:id="16"/>
    </w:p>
    <w:p w14:paraId="32610306" w14:textId="77777777" w:rsidR="00B31FDE" w:rsidRPr="00B31FDE" w:rsidRDefault="00B31FDE" w:rsidP="00B31FDE"/>
    <w:p w14:paraId="14CB1413" w14:textId="22094E9F" w:rsidR="00B270D8" w:rsidRDefault="00B270D8">
      <w:pPr>
        <w:spacing w:after="160" w:line="259" w:lineRule="auto"/>
        <w:ind w:left="0" w:firstLine="0"/>
      </w:pP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 anggaran disusun secara rinci</w:t>
      </w:r>
      <w:r w:rsidRPr="001B7269">
        <w:rPr>
          <w:rFonts w:ascii="Times New Roman" w:eastAsia="Times New Roman" w:hAnsi="Times New Roman" w:cs="Times New Roman"/>
          <w:color w:val="auto"/>
          <w:sz w:val="24"/>
          <w:szCs w:val="24"/>
        </w:rPr>
        <w:t>, termasuk anggaran untuk luaran dan aktivitas KKN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7" w:name="_Toc65168951"/>
      <w:r>
        <w:lastRenderedPageBreak/>
        <w:t xml:space="preserve">BAB V </w:t>
      </w:r>
      <w:r w:rsidR="00EC4CFB">
        <w:t>JADWAL</w:t>
      </w:r>
      <w:bookmarkEnd w:id="17"/>
    </w:p>
    <w:p w14:paraId="2B880299" w14:textId="4E1B2D98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Jadwal pengabdian kepada masyarakat disusun secara rinci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8" w:name="_Toc65168952"/>
      <w:r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19" w:name="_Toc65168953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19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033BF">
        <w:tc>
          <w:tcPr>
            <w:tcW w:w="2878" w:type="dxa"/>
          </w:tcPr>
          <w:p w14:paraId="3157DAE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033BF">
        <w:tc>
          <w:tcPr>
            <w:tcW w:w="2878" w:type="dxa"/>
          </w:tcPr>
          <w:p w14:paraId="2F86CE87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033BF">
        <w:tc>
          <w:tcPr>
            <w:tcW w:w="2878" w:type="dxa"/>
          </w:tcPr>
          <w:p w14:paraId="087695DA" w14:textId="4676EE5E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033BF">
        <w:tc>
          <w:tcPr>
            <w:tcW w:w="2878" w:type="dxa"/>
          </w:tcPr>
          <w:p w14:paraId="1403A89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033BF">
        <w:tc>
          <w:tcPr>
            <w:tcW w:w="2878" w:type="dxa"/>
          </w:tcPr>
          <w:p w14:paraId="409A1CB8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Alamat Instansi</w:t>
            </w:r>
          </w:p>
        </w:tc>
        <w:tc>
          <w:tcPr>
            <w:tcW w:w="360" w:type="dxa"/>
          </w:tcPr>
          <w:p w14:paraId="734CA4D1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enyatakan kesediaan instansi kami untuk bekerjasama sebagai mitra dalam kegiatan pengabdian </w:t>
      </w:r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kepada 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 dengan tim dari ITS sebagai berikut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033BF">
        <w:tc>
          <w:tcPr>
            <w:tcW w:w="2838" w:type="dxa"/>
          </w:tcPr>
          <w:p w14:paraId="30092F2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033BF">
        <w:tc>
          <w:tcPr>
            <w:tcW w:w="2838" w:type="dxa"/>
          </w:tcPr>
          <w:p w14:paraId="46638474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Ketua Tim </w:t>
            </w: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</w:p>
        </w:tc>
        <w:tc>
          <w:tcPr>
            <w:tcW w:w="400" w:type="dxa"/>
          </w:tcPr>
          <w:p w14:paraId="72DD27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033BF">
        <w:tc>
          <w:tcPr>
            <w:tcW w:w="2838" w:type="dxa"/>
          </w:tcPr>
          <w:p w14:paraId="1F29DD12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 Mitra (in kind / incash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033BF">
        <w:tc>
          <w:tcPr>
            <w:tcW w:w="2838" w:type="dxa"/>
          </w:tcPr>
          <w:p w14:paraId="4167B831" w14:textId="07647963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</w:p>
        </w:tc>
        <w:tc>
          <w:tcPr>
            <w:tcW w:w="400" w:type="dxa"/>
          </w:tcPr>
          <w:p w14:paraId="43120DB0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033BF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n bahwa instansi kami bersedia untuk memenuhi peran / tugas / kontribusi sebagai mitra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urat pernyata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 kami 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2189A30" w:rsidR="00E745C0" w:rsidRPr="003D3F23" w:rsidRDefault="00E745C0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.........................., </w:t>
      </w:r>
      <w:r w:rsid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aret 2021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Yang membuat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096328EA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Materai Rp. </w:t>
      </w:r>
      <w:r w:rsidR="00294E01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3893F803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Nama terang</w:t>
      </w:r>
    </w:p>
    <w:p w14:paraId="1F9E6A1A" w14:textId="77777777" w:rsidR="00E745C0" w:rsidRPr="00BA06FA" w:rsidRDefault="00E745C0" w:rsidP="00E745C0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1B592736" w14:textId="77777777" w:rsidR="00E745C0" w:rsidRPr="00BA06FA" w:rsidRDefault="00E745C0" w:rsidP="00E745C0">
      <w:pPr>
        <w:spacing w:line="0" w:lineRule="atLeast"/>
        <w:ind w:right="20"/>
        <w:rPr>
          <w:rFonts w:ascii="Times New Roman" w:eastAsia="Times New Roman" w:hAnsi="Times New Roman" w:cs="Times New Roman"/>
          <w:sz w:val="24"/>
          <w:szCs w:val="24"/>
        </w:rPr>
        <w:sectPr w:rsidR="00E745C0" w:rsidRPr="00BA06FA" w:rsidSect="003B34FC">
          <w:type w:val="continuous"/>
          <w:pgSz w:w="11900" w:h="16841" w:code="9"/>
          <w:pgMar w:top="1701" w:right="1418" w:bottom="1418" w:left="1418" w:header="0" w:footer="0" w:gutter="0"/>
          <w:cols w:space="0" w:equalWidth="0">
            <w:col w:w="9348"/>
          </w:cols>
          <w:docGrid w:linePitch="360"/>
        </w:sectPr>
      </w:pPr>
      <w:bookmarkStart w:id="20" w:name="page12"/>
      <w:bookmarkEnd w:id="20"/>
    </w:p>
    <w:p w14:paraId="6063049F" w14:textId="3ADC86F5" w:rsidR="007617CC" w:rsidRPr="0060418B" w:rsidRDefault="007617CC" w:rsidP="009D5426">
      <w:pPr>
        <w:pStyle w:val="Heading1"/>
      </w:pPr>
      <w:bookmarkStart w:id="21" w:name="_Toc65168954"/>
      <w:r w:rsidRPr="0060418B">
        <w:lastRenderedPageBreak/>
        <w:t>LAMPIRAN 2. GAMBARAN IPTEK</w:t>
      </w:r>
      <w:bookmarkEnd w:id="21"/>
    </w:p>
    <w:p w14:paraId="51B52AF7" w14:textId="77777777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menjelaskan gambaran iptek yang akan dilaksanakan pada mitra.</w:t>
      </w:r>
    </w:p>
    <w:p w14:paraId="020565D6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5506D425" w:rsidR="007617CC" w:rsidRPr="0060418B" w:rsidRDefault="007617CC" w:rsidP="009D5426">
      <w:pPr>
        <w:pStyle w:val="Heading1"/>
      </w:pPr>
      <w:bookmarkStart w:id="22" w:name="_Toc65168955"/>
      <w:r w:rsidRPr="0060418B">
        <w:lastRenderedPageBreak/>
        <w:t>LAMPIRAN 3. PETA LOKASI</w:t>
      </w:r>
      <w:bookmarkEnd w:id="22"/>
    </w:p>
    <w:p w14:paraId="2322551F" w14:textId="02940A7A" w:rsidR="007617CC" w:rsidRPr="00743FAA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ini berisikan peta lokasi mitra yang dilengkapi dengan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arak mitra dengan 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 alamat ketua tim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hyperlink r:id="rId15" w:history="1">
        <w:r w:rsidR="009D5426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untuk memudahkan</w:t>
      </w:r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242086C7" w:rsidR="007617CC" w:rsidRPr="0060418B" w:rsidRDefault="007617CC" w:rsidP="0060418B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  <w:r w:rsidRPr="0060418B">
        <w:rPr>
          <w:rFonts w:ascii="Times New Roman" w:hAnsi="Times New Roman"/>
          <w:b/>
          <w:color w:val="auto"/>
          <w:sz w:val="36"/>
        </w:rPr>
        <w:lastRenderedPageBreak/>
        <w:t>LAMPIRAN 4. BIODATA TIM PENGABDI</w:t>
      </w:r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3" w:name="page11"/>
      <w:bookmarkEnd w:id="23"/>
    </w:p>
    <w:p w14:paraId="1222C9DA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1. Ketua</w:t>
      </w:r>
    </w:p>
    <w:tbl>
      <w:tblPr>
        <w:tblW w:w="0" w:type="auto"/>
        <w:tblInd w:w="59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"/>
        <w:gridCol w:w="3293"/>
        <w:gridCol w:w="462"/>
        <w:gridCol w:w="4290"/>
      </w:tblGrid>
      <w:tr w:rsidR="004A23B3" w:rsidRPr="007502F1" w14:paraId="4B9F9C98" w14:textId="2B5540D2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Lengka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 Kelami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/Pangkat/Gol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 Keahlian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/Fakultas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 Tinggi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4A23B3">
        <w:trPr>
          <w:trHeight w:val="345"/>
        </w:trPr>
        <w:tc>
          <w:tcPr>
            <w:tcW w:w="455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293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62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290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Riwayat pengabdian (2 terakhir yang didanai ITS atau nasional, sebutkan sebagai Ketua atau Anggota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Judul Pengabdian kepada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Penyandang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 ilmiah (2 terakhir dalam bentuk makalah atau buku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Artikel Pengabdian kepada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terakhir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 xml:space="preserve">Judul </w:t>
            </w:r>
            <w:r>
              <w:rPr>
                <w:rFonts w:ascii="Times New Roman" w:hAnsi="Times New Roman" w:cs="Times New Roman"/>
                <w:color w:val="auto"/>
              </w:rPr>
              <w:t>Hak Kekayaan Intelektual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033BF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033BF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>Jenis HKI = HC, Paten, Paten Sederhana, Desain Industri, atau Merk Dagang</w:t>
      </w:r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09A6493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2. Anggota I</w:t>
      </w:r>
    </w:p>
    <w:p w14:paraId="2E11182C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60D90F5F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2FA2FB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lastRenderedPageBreak/>
        <w:t>3. Anggota II</w:t>
      </w:r>
    </w:p>
    <w:p w14:paraId="788C2722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(</w:t>
      </w:r>
      <w:r w:rsidRPr="007502F1">
        <w:rPr>
          <w:rFonts w:ascii="Times New Roman" w:eastAsia="Times New Roman" w:hAnsi="Times New Roman" w:cs="Times New Roman"/>
          <w:i/>
          <w:color w:val="auto"/>
          <w:sz w:val="24"/>
          <w:szCs w:val="24"/>
        </w:rPr>
        <w:t>format sama dengan Ketua</w:t>
      </w: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33C64D26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98A76B5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n seterusnya</w:t>
      </w:r>
    </w:p>
    <w:p w14:paraId="2FF8D7AB" w14:textId="77777777" w:rsidR="007502F1" w:rsidRPr="00BA06FA" w:rsidRDefault="007502F1" w:rsidP="007502F1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7DA1D97" w14:textId="1058DFCD" w:rsidR="0089260F" w:rsidRDefault="0089260F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sectPr w:rsidR="0089260F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DBCD1D" w14:textId="77777777" w:rsidR="004F62A6" w:rsidRDefault="004F62A6" w:rsidP="00987866">
      <w:pPr>
        <w:spacing w:after="0" w:line="240" w:lineRule="auto"/>
      </w:pPr>
      <w:r>
        <w:separator/>
      </w:r>
    </w:p>
  </w:endnote>
  <w:endnote w:type="continuationSeparator" w:id="0">
    <w:p w14:paraId="48A23FD5" w14:textId="77777777" w:rsidR="004F62A6" w:rsidRDefault="004F62A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A5190" w14:textId="77777777" w:rsidR="004F62A6" w:rsidRDefault="004F62A6" w:rsidP="00987866">
      <w:pPr>
        <w:spacing w:after="0" w:line="240" w:lineRule="auto"/>
      </w:pPr>
      <w:r>
        <w:separator/>
      </w:r>
    </w:p>
  </w:footnote>
  <w:footnote w:type="continuationSeparator" w:id="0">
    <w:p w14:paraId="342CC08B" w14:textId="77777777" w:rsidR="004F62A6" w:rsidRDefault="004F62A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2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QUAEoQ9eywAAAA="/>
  </w:docVars>
  <w:rsids>
    <w:rsidRoot w:val="0050405F"/>
    <w:rsid w:val="0000031C"/>
    <w:rsid w:val="000160DE"/>
    <w:rsid w:val="000A0A34"/>
    <w:rsid w:val="000A2930"/>
    <w:rsid w:val="000A39FC"/>
    <w:rsid w:val="000B437A"/>
    <w:rsid w:val="000D180A"/>
    <w:rsid w:val="000D3F0D"/>
    <w:rsid w:val="00132FF5"/>
    <w:rsid w:val="00141239"/>
    <w:rsid w:val="00142944"/>
    <w:rsid w:val="001466F1"/>
    <w:rsid w:val="00147C76"/>
    <w:rsid w:val="00161E5B"/>
    <w:rsid w:val="00163753"/>
    <w:rsid w:val="001B7269"/>
    <w:rsid w:val="001B7629"/>
    <w:rsid w:val="001E1211"/>
    <w:rsid w:val="001F10D7"/>
    <w:rsid w:val="00215C1C"/>
    <w:rsid w:val="00231047"/>
    <w:rsid w:val="00233435"/>
    <w:rsid w:val="00257FA8"/>
    <w:rsid w:val="002840B0"/>
    <w:rsid w:val="00294E01"/>
    <w:rsid w:val="00296711"/>
    <w:rsid w:val="002D522F"/>
    <w:rsid w:val="002F712F"/>
    <w:rsid w:val="00353E50"/>
    <w:rsid w:val="0037473F"/>
    <w:rsid w:val="00374BDD"/>
    <w:rsid w:val="003A4171"/>
    <w:rsid w:val="003C549A"/>
    <w:rsid w:val="003D235A"/>
    <w:rsid w:val="003D3F23"/>
    <w:rsid w:val="00400A80"/>
    <w:rsid w:val="00412CCC"/>
    <w:rsid w:val="00413F66"/>
    <w:rsid w:val="00443825"/>
    <w:rsid w:val="004715CA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303C7"/>
    <w:rsid w:val="005603A6"/>
    <w:rsid w:val="005814DE"/>
    <w:rsid w:val="005A007E"/>
    <w:rsid w:val="005B738D"/>
    <w:rsid w:val="005C0717"/>
    <w:rsid w:val="0060418B"/>
    <w:rsid w:val="00611570"/>
    <w:rsid w:val="006215E0"/>
    <w:rsid w:val="00624720"/>
    <w:rsid w:val="00627BD3"/>
    <w:rsid w:val="00632CCA"/>
    <w:rsid w:val="0064500B"/>
    <w:rsid w:val="00665907"/>
    <w:rsid w:val="00690901"/>
    <w:rsid w:val="0069483E"/>
    <w:rsid w:val="006A0696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1224E"/>
    <w:rsid w:val="00812771"/>
    <w:rsid w:val="00870A5C"/>
    <w:rsid w:val="0087135B"/>
    <w:rsid w:val="008723B3"/>
    <w:rsid w:val="0089260F"/>
    <w:rsid w:val="008D4288"/>
    <w:rsid w:val="008F1729"/>
    <w:rsid w:val="008F7EC9"/>
    <w:rsid w:val="00905E76"/>
    <w:rsid w:val="009155E7"/>
    <w:rsid w:val="00944963"/>
    <w:rsid w:val="00987866"/>
    <w:rsid w:val="009D5426"/>
    <w:rsid w:val="009D5DA9"/>
    <w:rsid w:val="00A15F15"/>
    <w:rsid w:val="00A1747E"/>
    <w:rsid w:val="00A7719B"/>
    <w:rsid w:val="00A8430C"/>
    <w:rsid w:val="00A874E2"/>
    <w:rsid w:val="00A91280"/>
    <w:rsid w:val="00B134D3"/>
    <w:rsid w:val="00B270D8"/>
    <w:rsid w:val="00B31FDE"/>
    <w:rsid w:val="00B62551"/>
    <w:rsid w:val="00B72768"/>
    <w:rsid w:val="00B86FC3"/>
    <w:rsid w:val="00BA314E"/>
    <w:rsid w:val="00BB7845"/>
    <w:rsid w:val="00BE6D06"/>
    <w:rsid w:val="00BF63D0"/>
    <w:rsid w:val="00C13521"/>
    <w:rsid w:val="00C7521C"/>
    <w:rsid w:val="00C86B29"/>
    <w:rsid w:val="00C9161D"/>
    <w:rsid w:val="00C95176"/>
    <w:rsid w:val="00CC2415"/>
    <w:rsid w:val="00CD7A20"/>
    <w:rsid w:val="00CE1640"/>
    <w:rsid w:val="00CF4E05"/>
    <w:rsid w:val="00D00A27"/>
    <w:rsid w:val="00D01134"/>
    <w:rsid w:val="00D25071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7AD5"/>
    <w:rsid w:val="00E92091"/>
    <w:rsid w:val="00EA236A"/>
    <w:rsid w:val="00EC4CFB"/>
    <w:rsid w:val="00ED3EA2"/>
    <w:rsid w:val="00EE4820"/>
    <w:rsid w:val="00EE65FE"/>
    <w:rsid w:val="00F00D45"/>
    <w:rsid w:val="00F0644A"/>
    <w:rsid w:val="00F2507B"/>
    <w:rsid w:val="00F35D44"/>
    <w:rsid w:val="00F54D71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ts.ac.id/drpm/beranda/kumpulan-file-unduhan-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yperlink" Target="https://www.its.ac.id/drpm/beranda/kumpulan-file-unduhan-2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s.ac.id/drpm/beranda/kumpulan-file-unduhan-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" TargetMode="External"/><Relationship Id="rId10" Type="http://schemas.openxmlformats.org/officeDocument/2006/relationships/footer" Target="foot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65A67BB4721439CDD3EC4949BC2B1" ma:contentTypeVersion="2" ma:contentTypeDescription="Create a new document." ma:contentTypeScope="" ma:versionID="159cac128538e8b8262b15a9ef8acc98">
  <xsd:schema xmlns:xsd="http://www.w3.org/2001/XMLSchema" xmlns:xs="http://www.w3.org/2001/XMLSchema" xmlns:p="http://schemas.microsoft.com/office/2006/metadata/properties" xmlns:ns2="2f8e0f0f-1580-47c5-b3c5-93af691c8fd8" targetNamespace="http://schemas.microsoft.com/office/2006/metadata/properties" ma:root="true" ma:fieldsID="19e2cbf5806fb9381491d182e55ce99b" ns2:_="">
    <xsd:import namespace="2f8e0f0f-1580-47c5-b3c5-93af691c8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9B4A3E-8E14-4CEF-A2F1-8F417E48B0F3}"/>
</file>

<file path=customXml/itemProps3.xml><?xml version="1.0" encoding="utf-8"?>
<ds:datastoreItem xmlns:ds="http://schemas.openxmlformats.org/officeDocument/2006/customXml" ds:itemID="{C46BBCE2-F01D-4E81-AACA-D1BC676210A6}"/>
</file>

<file path=customXml/itemProps4.xml><?xml version="1.0" encoding="utf-8"?>
<ds:datastoreItem xmlns:ds="http://schemas.openxmlformats.org/officeDocument/2006/customXml" ds:itemID="{31AFF8ED-71E8-4CE3-918E-F2DC2DDB01C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1235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132306546@staff.integra.its.ac.id</cp:lastModifiedBy>
  <cp:revision>6</cp:revision>
  <dcterms:created xsi:type="dcterms:W3CDTF">2021-02-25T11:12:00Z</dcterms:created>
  <dcterms:modified xsi:type="dcterms:W3CDTF">2021-02-26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